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30497b583b84ccf92c13b87c0c59f0673103b02"/>
    <w:p>
      <w:pPr>
        <w:pStyle w:val="Heading1"/>
      </w:pPr>
      <w:r>
        <w:t xml:space="preserve">Cover Letter for Hairdresser Position in Argentina Buenos Aires</w:t>
      </w:r>
    </w:p>
    <w:p>
      <w:pPr>
        <w:pStyle w:val="FirstParagraph"/>
      </w:pPr>
      <w:r>
        <w:t xml:space="preserve">Dear [Hiring Manager's Name],</w:t>
      </w:r>
    </w:p>
    <w:p>
      <w:pPr>
        <w:pStyle w:val="BodyText"/>
      </w:pPr>
      <w:r>
        <w:t xml:space="preserve">I am writing to express my enthusiastic interest in the Hairdresser position at your esteemed salon in Argentina Buenos Aires. With a passion for hair artistry, a deep understanding of the local beauty landscape, and over [X years] of experience in the industry, I am confident that my skills align perfectly with your salon's vision of excellence and creativity. As someone who has thrived in dynamic environments like Buenos Aires—a city renowned for its vibrant culture and cutting-edge fashion—I am eager to contribute my expertise to your team while embracing the unique opportunities this location offers.</w:t>
      </w:r>
    </w:p>
    <w:p>
      <w:pPr>
        <w:pStyle w:val="BodyText"/>
      </w:pPr>
      <w:r>
        <w:t xml:space="preserve">Buenos Aires, a city where tradition meets modernity, is a hub for beauty professionals seeking to innovate and connect with diverse clientele. My journey as a Hairdresser has taken me through various salons in Argentina, where I have honed my craft by mastering techniques that cater to both classic and contemporary styles. Whether it’s crafting elegant updos for special occasions or experimenting with bold color trends, I approach each client with a blend of technical precision and artistic flair. This dedication has allowed me to build a loyal clientele who value my ability to translate their vision into stunning results.</w:t>
      </w:r>
    </w:p>
    <w:p>
      <w:pPr>
        <w:pStyle w:val="BodyText"/>
      </w:pPr>
      <w:r>
        <w:t xml:space="preserve">What sets me apart as a Hairdresser is my commitment to continuous learning and adaptability. In Buenos Aires, where fashion trends evolve rapidly and client expectations are high, I have consistently stayed ahead by attending workshops on the latest hair technologies, such as keratin treatments and sustainable styling practices. My ability to analyze facial structures, skin tones, and lifestyle needs enables me to provide personalized recommendations that not only enhance a client’s appearance but also boost their confidence. For instance, during my time working in a boutique salon in Palermo Hollywood, I developed a reputation for creating signature looks that merged Argentine heritage with global trends—something I believe resonates deeply with the city’s eclectic clientele.</w:t>
      </w:r>
    </w:p>
    <w:p>
      <w:pPr>
        <w:pStyle w:val="BodyText"/>
      </w:pPr>
      <w:r>
        <w:t xml:space="preserve">Moreover, my experience as a Hairdresser has equipped me with exceptional interpersonal skills. Buenos Aires is a city where relationships are built on trust and mutual respect, and I strive to foster this connection with every client. Whether it’s listening to their preferences or offering expert guidance, I prioritize open communication to ensure their needs are met. This approach has led to repeat business and referrals, which I view as the ultimate testament to my work. In addition, my fluency in Spanish allows me to bridge cultural gaps and provide a seamless experience for both local and international clients.</w:t>
      </w:r>
    </w:p>
    <w:p>
      <w:pPr>
        <w:pStyle w:val="BodyText"/>
      </w:pPr>
      <w:r>
        <w:t xml:space="preserve">Argentina Buenos Aires is a city that celebrates individuality, and I take pride in being part of its ever-evolving beauty scene. The opportunity to work at your salon would allow me to contribute my expertise while immersing myself in the energy of this iconic location. I am particularly drawn to your salon’s reputation for innovation and client-centric service, which aligns with my own professional values. I am excited about the possibility of collaborating with a team that shares a passion for creativity and excellence, and I am confident that my skills will add value to your establishment.</w:t>
      </w:r>
    </w:p>
    <w:p>
      <w:pPr>
        <w:pStyle w:val="BodyText"/>
      </w:pPr>
      <w:r>
        <w:t xml:space="preserve">In addition to my technical abilities, I bring a strong work ethic and a commitment to maintaining the highest standards of hygiene and safety—qualities that are essential in any salon setting. In Argentina, where attention to detail is paramount, I have always ensured that my workspace is organized and that all tools are meticulously sanitized. My ability to work efficiently under pressure, combined with my adaptability in fast-paced environments, makes me a reliable candidate for your team.</w:t>
      </w:r>
    </w:p>
    <w:p>
      <w:pPr>
        <w:pStyle w:val="BodyText"/>
      </w:pPr>
      <w:r>
        <w:t xml:space="preserve">What excites me most about the Hairdresser role in Buenos Aires is the opportunity to engage with a diverse range of clients and explore new creative challenges. The city’s rich cultural tapestry offers endless inspiration, from traditional Argentine styles to avant-garde trends. I am eager to bring my unique perspective to your salon while learning from the expertise of fellow professionals. I believe that collaboration and mutual growth are key to success in the beauty industry, and I am enthusiastic about contributing to a positive and motivating work environment.</w:t>
      </w:r>
    </w:p>
    <w:p>
      <w:pPr>
        <w:pStyle w:val="BodyText"/>
      </w:pPr>
      <w:r>
        <w:t xml:space="preserve">Thank you for considering my application. I would be honored to discuss how my background, skills, and passion for hairdressing can benefit your salon. I am available at your convenience for an interview and can be reached at [Your Phone Number] or [Your Email Address]. I look forward to the possibility of contributing to the continued success of your team in Argentina Buenos Air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Argentina Buenos Aires</dc:title>
  <dc:creator/>
  <cp:keywords/>
  <dcterms:created xsi:type="dcterms:W3CDTF">2026-07-25T02:35:32Z</dcterms:created>
  <dcterms:modified xsi:type="dcterms:W3CDTF">2026-07-25T02:35:32Z</dcterms:modified>
</cp:coreProperties>
</file>

<file path=docProps/custom.xml><?xml version="1.0" encoding="utf-8"?>
<Properties xmlns="http://schemas.openxmlformats.org/officeDocument/2006/custom-properties" xmlns:vt="http://schemas.openxmlformats.org/officeDocument/2006/docPropsVTypes"/>
</file>